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AE37F" w14:textId="77777777" w:rsidR="00650CDE" w:rsidRDefault="00650CDE" w:rsidP="00650CDE">
      <w:pPr>
        <w:spacing w:after="0"/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b/>
          <w:sz w:val="28"/>
          <w:szCs w:val="28"/>
        </w:rPr>
        <w:t>BrainsCAN</w:t>
      </w:r>
    </w:p>
    <w:p w14:paraId="109129BD" w14:textId="196D7447" w:rsidR="00650CDE" w:rsidRDefault="00650CDE" w:rsidP="00650CDE">
      <w:pPr>
        <w:spacing w:after="0"/>
        <w:jc w:val="center"/>
        <w:rPr>
          <w:noProof/>
        </w:rPr>
      </w:pPr>
      <w:r>
        <w:rPr>
          <w:rFonts w:ascii="Arial Narrow" w:hAnsi="Arial Narrow"/>
          <w:sz w:val="28"/>
          <w:szCs w:val="28"/>
        </w:rPr>
        <w:t>Equity Self-Identification Survey</w:t>
      </w:r>
    </w:p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4029E" w14:textId="048DB2AD" w:rsidR="006D3FDD" w:rsidRPr="006D3FDD" w:rsidRDefault="006D3FDD" w:rsidP="000A30AF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r w:rsidRPr="006D3FDD">
              <w:rPr>
                <w:rFonts w:ascii="Calibri Light" w:hAnsi="Calibri Light"/>
                <w:b/>
                <w:lang w:val="en-CA"/>
              </w:rPr>
              <w:t>BrainsCAN is committed to equity</w:t>
            </w:r>
            <w:r w:rsidR="00CE2851">
              <w:rPr>
                <w:rFonts w:ascii="Calibri Light" w:hAnsi="Calibri Light"/>
                <w:b/>
                <w:lang w:val="en-CA"/>
              </w:rPr>
              <w:t xml:space="preserve">, </w:t>
            </w:r>
            <w:r w:rsidRPr="006D3FDD">
              <w:rPr>
                <w:rFonts w:ascii="Calibri Light" w:hAnsi="Calibri Light"/>
                <w:b/>
                <w:lang w:val="en-CA"/>
              </w:rPr>
              <w:t>diversity</w:t>
            </w:r>
            <w:r w:rsidR="00CE2851">
              <w:rPr>
                <w:rFonts w:ascii="Calibri Light" w:hAnsi="Calibri Light"/>
                <w:b/>
                <w:lang w:val="en-CA"/>
              </w:rPr>
              <w:t xml:space="preserve"> and inclusion (EDI)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</w:t>
            </w:r>
            <w:r w:rsidR="00DB5540" w:rsidRPr="00DB5540">
              <w:rPr>
                <w:rFonts w:ascii="Calibri Light" w:hAnsi="Calibri Light"/>
                <w:b/>
                <w:lang w:val="en-CA"/>
              </w:rPr>
              <w:t xml:space="preserve">Indigenous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/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visible minorities, persons of 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any </w:t>
            </w:r>
            <w:r w:rsidRPr="006D3FDD">
              <w:rPr>
                <w:rFonts w:ascii="Calibri Light" w:hAnsi="Calibri Light"/>
                <w:b/>
                <w:lang w:val="en-CA"/>
              </w:rPr>
              <w:t>sexual orientation</w:t>
            </w:r>
            <w:r w:rsidR="00D7264D">
              <w:rPr>
                <w:rFonts w:ascii="Calibri Light" w:hAnsi="Calibri Light"/>
                <w:b/>
                <w:lang w:val="en-CA"/>
              </w:rPr>
              <w:t>, persons of any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gender identity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 or gender expression</w:t>
            </w:r>
            <w:r w:rsidRPr="006D3FDD">
              <w:rPr>
                <w:rFonts w:ascii="Calibri Light" w:hAnsi="Calibri Light"/>
                <w:b/>
                <w:lang w:val="en-CA"/>
              </w:rPr>
              <w:t>, and others who may contribute to diversification.</w:t>
            </w:r>
          </w:p>
          <w:p w14:paraId="72F511E9" w14:textId="739F6533" w:rsidR="007A2296" w:rsidRPr="006D3FDD" w:rsidRDefault="0063744D" w:rsidP="000A30AF">
            <w:pPr>
              <w:spacing w:before="100" w:after="100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BrainsCAN’s </w:t>
            </w:r>
            <w:r w:rsidR="00CE2851">
              <w:rPr>
                <w:rFonts w:ascii="Calibri Light" w:hAnsi="Calibri Light"/>
                <w:b/>
                <w:lang w:val="en-CA"/>
              </w:rPr>
              <w:t>EDI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CE2851">
              <w:rPr>
                <w:rFonts w:ascii="Calibri Light" w:hAnsi="Calibri Light"/>
                <w:b/>
                <w:lang w:val="en-CA"/>
              </w:rPr>
              <w:t>C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0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bookmarkStart w:id="1" w:name="_GoBack"/>
          <w:p w14:paraId="59FC165D" w14:textId="50E60D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bookmarkEnd w:id="1"/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24A5C949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0727A94C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17968FCB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</w:p>
          <w:p w14:paraId="557FE98B" w14:textId="061727A8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41590164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="00CE2851">
              <w:rPr>
                <w:rFonts w:ascii="Calibri Light" w:hAnsi="Calibri Light"/>
                <w:i/>
              </w:rPr>
              <w:t>P</w:t>
            </w:r>
            <w:r w:rsidRPr="00DD065D">
              <w:rPr>
                <w:rFonts w:ascii="Calibri Light" w:hAnsi="Calibri Light"/>
                <w:i/>
              </w:rPr>
              <w:t>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2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0E973D5C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   </w:t>
            </w:r>
          </w:p>
          <w:p w14:paraId="0BA7997F" w14:textId="04CFB9C5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</w:p>
          <w:p w14:paraId="69A72378" w14:textId="30166F04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</w:t>
            </w:r>
          </w:p>
          <w:p w14:paraId="352B847F" w14:textId="67ADCBFC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</w:t>
            </w:r>
          </w:p>
          <w:p w14:paraId="6186DCDE" w14:textId="1177731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</w:t>
            </w:r>
          </w:p>
          <w:p w14:paraId="0DD41D99" w14:textId="2E870C74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240B02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66387B">
              <w:rPr>
                <w:rFonts w:ascii="Calibri Light" w:hAnsi="Calibri Light"/>
                <w:lang w:val="en-CA"/>
              </w:rPr>
              <w:t>Indigenous</w:t>
            </w:r>
            <w:r w:rsidRPr="007E66CD">
              <w:rPr>
                <w:rFonts w:ascii="Calibri Light" w:hAnsi="Calibri Light"/>
                <w:lang w:val="en-CA"/>
              </w:rPr>
              <w:t xml:space="preserve"> peoples of North America?</w:t>
            </w:r>
          </w:p>
          <w:p w14:paraId="1DC10C9B" w14:textId="08B04DB0" w:rsidR="00D02F08" w:rsidRPr="00650CDE" w:rsidRDefault="005029B7" w:rsidP="00650CDE">
            <w:pPr>
              <w:pStyle w:val="ListParagraph"/>
              <w:spacing w:before="100" w:after="101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5008614F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>st Nation/North American Indian</w:t>
            </w:r>
          </w:p>
          <w:p w14:paraId="44BAB01C" w14:textId="024AFA3B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</w:t>
            </w:r>
            <w:proofErr w:type="spellStart"/>
            <w:r w:rsidRPr="00FD2DE9">
              <w:rPr>
                <w:rFonts w:ascii="Calibri Light" w:hAnsi="Calibri Light"/>
              </w:rPr>
              <w:t>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proofErr w:type="spellEnd"/>
          </w:p>
          <w:p w14:paraId="7261FF4A" w14:textId="116E6382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5839E83B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/visible minoritie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proofErr w:type="gramStart"/>
            <w:r w:rsidRPr="007E66CD">
              <w:rPr>
                <w:rFonts w:ascii="Calibri Light" w:hAnsi="Calibri Light"/>
                <w:lang w:val="en-CA"/>
              </w:rPr>
              <w:t>means</w:t>
            </w:r>
            <w:proofErr w:type="gramEnd"/>
            <w:r w:rsidRPr="007E66CD">
              <w:rPr>
                <w:rFonts w:ascii="Calibri Light" w:hAnsi="Calibri Light"/>
                <w:lang w:val="en-CA"/>
              </w:rPr>
              <w:t xml:space="preserve"> persons, other than </w:t>
            </w:r>
            <w:r w:rsidR="00DB5540">
              <w:rPr>
                <w:rFonts w:ascii="Calibri Light" w:hAnsi="Calibri Light"/>
                <w:lang w:val="en-CA"/>
              </w:rPr>
              <w:t>Indigenous</w:t>
            </w:r>
            <w:r w:rsidR="00DB5540" w:rsidRPr="007E66CD"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77777777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member of a racialized group/visible minority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471F0232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6A3EC4BB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on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 below to indicate the group to which you most self-identify</w:t>
            </w:r>
          </w:p>
          <w:p w14:paraId="10695151" w14:textId="0BA41E4B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</w:p>
          <w:p w14:paraId="1848B9C8" w14:textId="322AECD4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</w:p>
          <w:p w14:paraId="749C103A" w14:textId="2909B5FD" w:rsidR="00393311" w:rsidRDefault="00393311" w:rsidP="00236195">
            <w:pPr>
              <w:ind w:left="1737" w:right="4" w:hanging="297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393311">
              <w:rPr>
                <w:rFonts w:ascii="Calibri Light" w:hAnsi="Calibri Light"/>
              </w:rPr>
              <w:t>Hispanic or Latino (e.g. Cuban, Mexican, Puerto Rican, South or Central American, or other Spanish culture or origin)</w:t>
            </w:r>
          </w:p>
          <w:p w14:paraId="69888C35" w14:textId="33CC42BB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</w:p>
          <w:p w14:paraId="613BDCCF" w14:textId="3E28BEE0" w:rsidR="00275089" w:rsidRDefault="00275089" w:rsidP="00236195">
            <w:pPr>
              <w:ind w:left="1737" w:right="4" w:hanging="297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</w:p>
          <w:p w14:paraId="73F8F01A" w14:textId="3C2F6108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</w:p>
          <w:p w14:paraId="205A1E56" w14:textId="00AA3897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2F7EBDE1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51122E">
              <w:rPr>
                <w:rFonts w:ascii="Calibri Light" w:hAnsi="Calibri Light"/>
              </w:rPr>
            </w:r>
            <w:r w:rsidR="0051122E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0857F49B" w14:textId="2C473166" w:rsidR="00B1109E" w:rsidRPr="0082002C" w:rsidRDefault="00FD2DE9" w:rsidP="0082002C">
            <w:pPr>
              <w:ind w:right="4"/>
              <w:jc w:val="center"/>
              <w:rPr>
                <w:rFonts w:ascii="Calibri Light" w:hAnsi="Calibri Light"/>
                <w:b/>
                <w:lang w:val="en-CA"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081DC9" w:rsidRPr="00081DC9">
              <w:rPr>
                <w:rFonts w:ascii="Calibri Light" w:hAnsi="Calibri Light"/>
                <w:b/>
              </w:rPr>
              <w:t xml:space="preserve">Fay Harrison (BrainsCAN Executive Director and </w:t>
            </w:r>
            <w:r w:rsidR="00D5398F">
              <w:rPr>
                <w:rFonts w:ascii="Calibri Light" w:hAnsi="Calibri Light"/>
                <w:b/>
              </w:rPr>
              <w:t>ED</w:t>
            </w:r>
            <w:r w:rsidR="0048243C">
              <w:rPr>
                <w:rFonts w:ascii="Calibri Light" w:hAnsi="Calibri Light"/>
                <w:b/>
              </w:rPr>
              <w:t>I</w:t>
            </w:r>
            <w:r w:rsidR="00D5398F">
              <w:rPr>
                <w:rFonts w:ascii="Calibri Light" w:hAnsi="Calibri Light"/>
                <w:b/>
              </w:rPr>
              <w:t xml:space="preserve"> Committee</w:t>
            </w:r>
            <w:r w:rsidR="00081DC9" w:rsidRPr="00081DC9">
              <w:rPr>
                <w:rFonts w:ascii="Calibri Light" w:hAnsi="Calibri Light"/>
                <w:b/>
              </w:rPr>
              <w:t xml:space="preserve"> Co-Chair; </w:t>
            </w:r>
            <w:hyperlink r:id="rId8" w:history="1">
              <w:r w:rsidR="00081DC9" w:rsidRPr="00081DC9">
                <w:rPr>
                  <w:rStyle w:val="Hyperlink"/>
                  <w:rFonts w:ascii="Calibri Light" w:hAnsi="Calibri Light"/>
                  <w:b/>
                </w:rPr>
                <w:t>fay.harrison@uwo.ca</w:t>
              </w:r>
            </w:hyperlink>
            <w:r w:rsidR="00081DC9" w:rsidRPr="00081DC9">
              <w:rPr>
                <w:rFonts w:ascii="Calibri Light" w:hAnsi="Calibri Light"/>
                <w:b/>
                <w:lang w:val="en-CA"/>
              </w:rPr>
              <w:t>)</w:t>
            </w:r>
          </w:p>
        </w:tc>
      </w:tr>
    </w:tbl>
    <w:p w14:paraId="39F09D96" w14:textId="77777777" w:rsidR="005029B7" w:rsidRPr="0045544E" w:rsidRDefault="005029B7" w:rsidP="0082002C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9"/>
      <w:footerReference w:type="default" r:id="rId10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D450B" w14:textId="77777777" w:rsidR="0051122E" w:rsidRDefault="0051122E" w:rsidP="007633B1">
      <w:pPr>
        <w:spacing w:after="0" w:line="240" w:lineRule="auto"/>
      </w:pPr>
      <w:r>
        <w:separator/>
      </w:r>
    </w:p>
  </w:endnote>
  <w:endnote w:type="continuationSeparator" w:id="0">
    <w:p w14:paraId="7B55377E" w14:textId="77777777" w:rsidR="0051122E" w:rsidRDefault="0051122E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0EEB2" w14:textId="77777777" w:rsidR="00CE2851" w:rsidRPr="00A803CE" w:rsidRDefault="00CE2851" w:rsidP="00CE2851">
    <w:pPr>
      <w:autoSpaceDE w:val="0"/>
      <w:autoSpaceDN w:val="0"/>
      <w:adjustRightInd w:val="0"/>
      <w:spacing w:after="0" w:line="240" w:lineRule="auto"/>
      <w:rPr>
        <w:rFonts w:ascii="Calibri" w:hAnsi="Calibri" w:cs="Calibri"/>
        <w:color w:val="4F2684"/>
      </w:rPr>
    </w:pPr>
    <w:r w:rsidRPr="00A803CE">
      <w:rPr>
        <w:rFonts w:ascii="Calibri" w:hAnsi="Calibri" w:cs="Calibri"/>
        <w:color w:val="4F2684"/>
      </w:rPr>
      <w:t>BrainsCAN, Western University</w:t>
    </w:r>
  </w:p>
  <w:p w14:paraId="668D3221" w14:textId="3F970EC2" w:rsidR="00DC476B" w:rsidRPr="000224DE" w:rsidRDefault="00CE2851" w:rsidP="000224DE">
    <w:pPr>
      <w:pStyle w:val="Footer"/>
      <w:rPr>
        <w:sz w:val="20"/>
        <w:szCs w:val="20"/>
      </w:rPr>
    </w:pPr>
    <w:r w:rsidRPr="00A803CE">
      <w:rPr>
        <w:rFonts w:ascii="Calibri" w:hAnsi="Calibri" w:cs="Calibri"/>
        <w:color w:val="000000"/>
      </w:rPr>
      <w:t>Western Interdisciplinary Research Building, London, ON, Canada, N6A 3K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162F0" w14:textId="77777777" w:rsidR="0051122E" w:rsidRDefault="0051122E" w:rsidP="007633B1">
      <w:pPr>
        <w:spacing w:after="0" w:line="240" w:lineRule="auto"/>
      </w:pPr>
      <w:r>
        <w:separator/>
      </w:r>
    </w:p>
  </w:footnote>
  <w:footnote w:type="continuationSeparator" w:id="0">
    <w:p w14:paraId="3D8C2B0E" w14:textId="77777777" w:rsidR="0051122E" w:rsidRDefault="0051122E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22299" w14:textId="00E46202" w:rsidR="005029B7" w:rsidRPr="00316EA4" w:rsidRDefault="0053439A" w:rsidP="005029B7">
    <w:pPr>
      <w:spacing w:after="0"/>
      <w:ind w:left="5040"/>
      <w:rPr>
        <w:rFonts w:ascii="Arial Narrow" w:hAnsi="Arial Narrow"/>
        <w:sz w:val="28"/>
        <w:szCs w:val="28"/>
      </w:rPr>
    </w:pPr>
    <w:r w:rsidRPr="00316EA4"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16EA4" w:rsidRPr="00316EA4">
      <w:rPr>
        <w:rFonts w:ascii="Arial Narrow" w:hAnsi="Arial Narrow"/>
        <w:sz w:val="28"/>
        <w:szCs w:val="28"/>
      </w:rPr>
      <w:t>Western University - BrainsCAN</w:t>
    </w:r>
    <w:r w:rsidR="005029B7" w:rsidRPr="00316EA4">
      <w:rPr>
        <w:rFonts w:ascii="Arial Narrow" w:hAnsi="Arial Narrow"/>
        <w:sz w:val="28"/>
        <w:szCs w:val="28"/>
      </w:rPr>
      <w:t xml:space="preserve"> </w:t>
    </w:r>
  </w:p>
  <w:p w14:paraId="6F986857" w14:textId="312C2D9C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5D194364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27"/>
  </w:num>
  <w:num w:numId="5">
    <w:abstractNumId w:val="28"/>
  </w:num>
  <w:num w:numId="6">
    <w:abstractNumId w:val="0"/>
  </w:num>
  <w:num w:numId="7">
    <w:abstractNumId w:val="6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10"/>
  </w:num>
  <w:num w:numId="13">
    <w:abstractNumId w:val="15"/>
  </w:num>
  <w:num w:numId="14">
    <w:abstractNumId w:val="24"/>
  </w:num>
  <w:num w:numId="15">
    <w:abstractNumId w:val="5"/>
  </w:num>
  <w:num w:numId="16">
    <w:abstractNumId w:val="20"/>
  </w:num>
  <w:num w:numId="17">
    <w:abstractNumId w:val="4"/>
  </w:num>
  <w:num w:numId="18">
    <w:abstractNumId w:val="21"/>
  </w:num>
  <w:num w:numId="19">
    <w:abstractNumId w:val="29"/>
  </w:num>
  <w:num w:numId="20">
    <w:abstractNumId w:val="3"/>
  </w:num>
  <w:num w:numId="21">
    <w:abstractNumId w:val="11"/>
  </w:num>
  <w:num w:numId="22">
    <w:abstractNumId w:val="19"/>
  </w:num>
  <w:num w:numId="23">
    <w:abstractNumId w:val="23"/>
  </w:num>
  <w:num w:numId="24">
    <w:abstractNumId w:val="30"/>
  </w:num>
  <w:num w:numId="25">
    <w:abstractNumId w:val="17"/>
  </w:num>
  <w:num w:numId="26">
    <w:abstractNumId w:val="31"/>
  </w:num>
  <w:num w:numId="27">
    <w:abstractNumId w:val="22"/>
  </w:num>
  <w:num w:numId="28">
    <w:abstractNumId w:val="26"/>
  </w:num>
  <w:num w:numId="29">
    <w:abstractNumId w:val="12"/>
  </w:num>
  <w:num w:numId="30">
    <w:abstractNumId w:val="18"/>
  </w:num>
  <w:num w:numId="31">
    <w:abstractNumId w:val="16"/>
  </w:num>
  <w:num w:numId="32">
    <w:abstractNumId w:val="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C74DF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09D5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38CB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195"/>
    <w:rsid w:val="00236CAD"/>
    <w:rsid w:val="00236D36"/>
    <w:rsid w:val="00241E17"/>
    <w:rsid w:val="00255091"/>
    <w:rsid w:val="002575E6"/>
    <w:rsid w:val="0026209F"/>
    <w:rsid w:val="00264921"/>
    <w:rsid w:val="00265228"/>
    <w:rsid w:val="00266D36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16EA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0EC3"/>
    <w:rsid w:val="00375B1D"/>
    <w:rsid w:val="00384BF7"/>
    <w:rsid w:val="00384F43"/>
    <w:rsid w:val="0039121B"/>
    <w:rsid w:val="00392683"/>
    <w:rsid w:val="00393311"/>
    <w:rsid w:val="0039366B"/>
    <w:rsid w:val="003A0100"/>
    <w:rsid w:val="003A017C"/>
    <w:rsid w:val="003A18FC"/>
    <w:rsid w:val="003B0CD2"/>
    <w:rsid w:val="003B1507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243C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122E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0CDE"/>
    <w:rsid w:val="00651922"/>
    <w:rsid w:val="00652205"/>
    <w:rsid w:val="006558B3"/>
    <w:rsid w:val="00662727"/>
    <w:rsid w:val="00663721"/>
    <w:rsid w:val="0066387B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C44B3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5037"/>
    <w:rsid w:val="007177D1"/>
    <w:rsid w:val="00720651"/>
    <w:rsid w:val="0072472A"/>
    <w:rsid w:val="00727C69"/>
    <w:rsid w:val="00734091"/>
    <w:rsid w:val="00735B65"/>
    <w:rsid w:val="00736D0A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86CEC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02C"/>
    <w:rsid w:val="00820298"/>
    <w:rsid w:val="0082104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82C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92AEA"/>
    <w:rsid w:val="00A94BE3"/>
    <w:rsid w:val="00A961C8"/>
    <w:rsid w:val="00AA69ED"/>
    <w:rsid w:val="00AB228F"/>
    <w:rsid w:val="00AB47AE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0950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2851"/>
    <w:rsid w:val="00CE392D"/>
    <w:rsid w:val="00CF140F"/>
    <w:rsid w:val="00CF2234"/>
    <w:rsid w:val="00CF5432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47DB"/>
    <w:rsid w:val="00D2645F"/>
    <w:rsid w:val="00D27203"/>
    <w:rsid w:val="00D342D9"/>
    <w:rsid w:val="00D344DB"/>
    <w:rsid w:val="00D36058"/>
    <w:rsid w:val="00D378BE"/>
    <w:rsid w:val="00D44B6C"/>
    <w:rsid w:val="00D47A0B"/>
    <w:rsid w:val="00D538D9"/>
    <w:rsid w:val="00D5398F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4E49"/>
    <w:rsid w:val="00DB506A"/>
    <w:rsid w:val="00DB5540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659C9"/>
    <w:rsid w:val="00E75A3C"/>
    <w:rsid w:val="00E76F07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y.harrison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9BFBC1-2660-5D48-88F9-2C724CEB9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5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Ryan Salewski</cp:lastModifiedBy>
  <cp:revision>4</cp:revision>
  <cp:lastPrinted>2017-07-26T19:20:00Z</cp:lastPrinted>
  <dcterms:created xsi:type="dcterms:W3CDTF">2020-11-12T16:03:00Z</dcterms:created>
  <dcterms:modified xsi:type="dcterms:W3CDTF">2020-11-12T16:04:00Z</dcterms:modified>
  <cp:category/>
</cp:coreProperties>
</file>